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ctura para el FNA. Los puntos de control van dirigidos principalmente a trata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19:45Z</dcterms:created>
  <dcterms:modified xsi:type="dcterms:W3CDTF">2023-07-21T11: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